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Захаров</w:t>
      </w:r>
      <w:r>
        <w:t xml:space="preserve"> </w:t>
      </w:r>
      <w:r>
        <w:t xml:space="preserve">Данил</w:t>
      </w:r>
      <w:r>
        <w:t xml:space="preserve"> </w:t>
      </w:r>
      <w:r>
        <w:t xml:space="preserve">Алексеевич</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1900745"/>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1900745"/>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1337628"/>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337628"/>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1871290"/>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1871290"/>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1742956"/>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1742956"/>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2767221"/>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2767221"/>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900902"/>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900902"/>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284427"/>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284427"/>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962719"/>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962719"/>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871182"/>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871182"/>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889716"/>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889716"/>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927966"/>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927966"/>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Захаров Данил Алексеевич НБИбд-01-21</dc:creator>
  <dc:language>ru-RU</dc:language>
  <cp:keywords/>
  <dcterms:created xsi:type="dcterms:W3CDTF">2022-05-02T15:02:37Z</dcterms:created>
  <dcterms:modified xsi:type="dcterms:W3CDTF">2022-05-02T15: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